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AE80D" w14:textId="757BE242" w:rsidR="00E02868" w:rsidRDefault="00E02868" w:rsidP="000B2245">
      <w:pPr>
        <w:ind w:left="2520"/>
      </w:pPr>
    </w:p>
    <w:p w14:paraId="44244600" w14:textId="53B6D2DB" w:rsidR="00E02868" w:rsidRDefault="001C2389" w:rsidP="000B2245">
      <w:pPr>
        <w:pStyle w:val="ListParagraph"/>
        <w:numPr>
          <w:ilvl w:val="0"/>
          <w:numId w:val="2"/>
        </w:numPr>
      </w:pPr>
      <w:r>
        <w:t>Babies and children are more likely to survive.</w:t>
      </w:r>
    </w:p>
    <w:p w14:paraId="27C3F79C" w14:textId="139819FD" w:rsidR="00E02868" w:rsidRDefault="00E02868" w:rsidP="000B2245">
      <w:pPr>
        <w:pStyle w:val="ListParagraph"/>
        <w:numPr>
          <w:ilvl w:val="0"/>
          <w:numId w:val="2"/>
        </w:numPr>
      </w:pPr>
      <w:r>
        <w:t>Women are more likely to survive</w:t>
      </w:r>
    </w:p>
    <w:p w14:paraId="4D29AB58" w14:textId="4B5D6027" w:rsidR="00E02868" w:rsidRDefault="00E02868" w:rsidP="000B2245">
      <w:pPr>
        <w:pStyle w:val="ListParagraph"/>
        <w:numPr>
          <w:ilvl w:val="0"/>
          <w:numId w:val="2"/>
        </w:numPr>
      </w:pPr>
      <w:r>
        <w:t>Passenger class and survival rate have positive correlation.</w:t>
      </w:r>
    </w:p>
    <w:p w14:paraId="6D38DC02" w14:textId="7568A8E5" w:rsidR="00E02868" w:rsidRDefault="00E02868" w:rsidP="000B2245">
      <w:pPr>
        <w:pStyle w:val="ListParagraph"/>
        <w:numPr>
          <w:ilvl w:val="0"/>
          <w:numId w:val="2"/>
        </w:numPr>
      </w:pPr>
      <w:r>
        <w:t>Parch and survival rate have negative correlation</w:t>
      </w:r>
    </w:p>
    <w:p w14:paraId="4B244FF4" w14:textId="269CADEB" w:rsidR="00B93F02" w:rsidRDefault="00B93F02" w:rsidP="000B2245">
      <w:pPr>
        <w:pStyle w:val="ListParagraph"/>
        <w:numPr>
          <w:ilvl w:val="0"/>
          <w:numId w:val="2"/>
        </w:numPr>
      </w:pPr>
      <w:r>
        <w:t>Sibsp and survival have negative correlation</w:t>
      </w:r>
    </w:p>
    <w:p w14:paraId="5F6B2173" w14:textId="5E97ECB7" w:rsidR="00171F02" w:rsidRDefault="000364A4" w:rsidP="00171F02">
      <w:pPr>
        <w:pStyle w:val="ListParagraph"/>
        <w:numPr>
          <w:ilvl w:val="0"/>
          <w:numId w:val="2"/>
        </w:numPr>
      </w:pPr>
      <w:r>
        <w:t>Embarked from Cherbourg has the highest survival rate following with Quennstown and Southampton has the lowest survival rate.</w:t>
      </w:r>
    </w:p>
    <w:p w14:paraId="0560FFB3" w14:textId="71CECF92" w:rsidR="001D72A7" w:rsidRDefault="001D72A7" w:rsidP="00171F02">
      <w:pPr>
        <w:pStyle w:val="ListParagraph"/>
        <w:numPr>
          <w:ilvl w:val="0"/>
          <w:numId w:val="2"/>
        </w:numPr>
      </w:pPr>
      <w:r>
        <w:t>Older females are more likely to survive. Older males are less likely to survive.</w:t>
      </w:r>
    </w:p>
    <w:p w14:paraId="0768FA19" w14:textId="28DDBD17" w:rsidR="00171F02" w:rsidRDefault="001D72A7" w:rsidP="00171F02">
      <w:pPr>
        <w:pStyle w:val="ListParagraph"/>
        <w:numPr>
          <w:ilvl w:val="0"/>
          <w:numId w:val="2"/>
        </w:numPr>
      </w:pPr>
      <w:r>
        <w:t>Fare and survival have positive correlation</w:t>
      </w:r>
    </w:p>
    <w:p w14:paraId="6F32E030" w14:textId="0A274402" w:rsidR="00535641" w:rsidRDefault="00171F02" w:rsidP="00171F02">
      <w:pPr>
        <w:pStyle w:val="ListParagraph"/>
        <w:numPr>
          <w:ilvl w:val="0"/>
          <w:numId w:val="2"/>
        </w:numPr>
      </w:pPr>
      <w:r>
        <w:t>Data</w:t>
      </w:r>
      <w:r w:rsidRPr="00171F02">
        <w:t xml:space="preserve"> are missing</w:t>
      </w:r>
      <w:r>
        <w:t xml:space="preserve"> </w:t>
      </w:r>
      <w:r w:rsidRPr="00171F02">
        <w:t>on Age, Cabin, Embarked; respectively 20%, 77%, 0.2%</w:t>
      </w:r>
    </w:p>
    <w:p w14:paraId="362F7FC7" w14:textId="39D3C44A" w:rsidR="00171F02" w:rsidRDefault="00171F02" w:rsidP="00171F02">
      <w:r>
        <w:t>Please check the comments inside the python program (</w:t>
      </w:r>
      <w:r w:rsidR="006C1264">
        <w:t>EDA</w:t>
      </w:r>
      <w:r>
        <w:t>.ipynb) to see the detailed analysis.</w:t>
      </w:r>
    </w:p>
    <w:p w14:paraId="3A422565" w14:textId="16A17421" w:rsidR="00171F02" w:rsidRDefault="00171F02" w:rsidP="00171F02"/>
    <w:p w14:paraId="4AF0C0B2" w14:textId="77777777" w:rsidR="00171F02" w:rsidRDefault="00171F02" w:rsidP="00171F02"/>
    <w:sectPr w:rsidR="00171F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1783A"/>
    <w:multiLevelType w:val="hybridMultilevel"/>
    <w:tmpl w:val="3FC85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A6E57"/>
    <w:multiLevelType w:val="hybridMultilevel"/>
    <w:tmpl w:val="12F47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zIwMDM1sjAyMDVR0lEKTi0uzszPAykwrgUA1lyLzywAAAA="/>
  </w:docVars>
  <w:rsids>
    <w:rsidRoot w:val="002D7EF4"/>
    <w:rsid w:val="000364A4"/>
    <w:rsid w:val="000B2245"/>
    <w:rsid w:val="00171F02"/>
    <w:rsid w:val="001C2389"/>
    <w:rsid w:val="001D72A7"/>
    <w:rsid w:val="002B51D2"/>
    <w:rsid w:val="002D7EF4"/>
    <w:rsid w:val="00535641"/>
    <w:rsid w:val="005E62D9"/>
    <w:rsid w:val="006C1264"/>
    <w:rsid w:val="007C3229"/>
    <w:rsid w:val="0099410E"/>
    <w:rsid w:val="00B93F02"/>
    <w:rsid w:val="00C875A6"/>
    <w:rsid w:val="00E02868"/>
    <w:rsid w:val="00F16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7BA4D"/>
  <w15:chartTrackingRefBased/>
  <w15:docId w15:val="{DD187798-DACF-4758-832B-70AEC1643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28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31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kan ozbudak</dc:creator>
  <cp:keywords/>
  <dc:description/>
  <cp:lastModifiedBy>Furkan Ozbudak</cp:lastModifiedBy>
  <cp:revision>14</cp:revision>
  <dcterms:created xsi:type="dcterms:W3CDTF">2020-06-25T15:20:00Z</dcterms:created>
  <dcterms:modified xsi:type="dcterms:W3CDTF">2020-10-12T05:28:00Z</dcterms:modified>
</cp:coreProperties>
</file>